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243C3" w14:textId="5DDA00D1" w:rsidR="007F3A6A" w:rsidRDefault="007F1A56">
      <w:r w:rsidRPr="007F1A56">
        <w:t xml:space="preserve">This time we think and plan to decide where to go, how to go, at home or abroad. But the most important thing about travel is travel preparation. A good preparation before going anywhere will depend on how </w:t>
      </w:r>
      <w:proofErr w:type="spellStart"/>
      <w:r w:rsidRPr="007F1A56">
        <w:t>colo</w:t>
      </w:r>
      <w:r>
        <w:t>u</w:t>
      </w:r>
      <w:r w:rsidRPr="007F1A56">
        <w:t>rful</w:t>
      </w:r>
      <w:proofErr w:type="spellEnd"/>
      <w:r w:rsidRPr="007F1A56">
        <w:t xml:space="preserve"> and easy your trip will be. In addition to preparing for the trip, you also need to think about what you need to know in advance while trave</w:t>
      </w:r>
      <w:r>
        <w:t>l</w:t>
      </w:r>
      <w:r w:rsidRPr="007F1A56">
        <w:t xml:space="preserve">ling. Here are some tips and tricks on travel preparation to make your next trip more beautiful and </w:t>
      </w:r>
      <w:proofErr w:type="spellStart"/>
      <w:r w:rsidRPr="007F1A56">
        <w:t>colo</w:t>
      </w:r>
      <w:r>
        <w:t>u</w:t>
      </w:r>
      <w:r w:rsidRPr="007F1A56">
        <w:t>rful</w:t>
      </w:r>
      <w:proofErr w:type="spellEnd"/>
      <w:r w:rsidRPr="007F1A56">
        <w:t>.</w:t>
      </w:r>
    </w:p>
    <w:p w14:paraId="31B2FD47" w14:textId="77777777" w:rsidR="00E17042" w:rsidRDefault="00E17042" w:rsidP="00E17042">
      <w:r>
        <w:t>Where to go?</w:t>
      </w:r>
    </w:p>
    <w:p w14:paraId="0F5E2F11" w14:textId="02B9D0F3" w:rsidR="007F1A56" w:rsidRDefault="00E17042" w:rsidP="00E17042">
      <w:r>
        <w:t>The first thing to think about before going anywhere is, where will you go this time? There are a few things to keep in mind when deciding where to go. For example: - How long will you go, with whom will you take, what is your budget, sea</w:t>
      </w:r>
      <w:r w:rsidR="00BD30A9">
        <w:t>/</w:t>
      </w:r>
      <w:r>
        <w:t>mountain</w:t>
      </w:r>
      <w:r w:rsidR="00BD30A9">
        <w:t>/</w:t>
      </w:r>
      <w:r>
        <w:t>forest</w:t>
      </w:r>
      <w:r w:rsidR="00BD30A9">
        <w:t>/</w:t>
      </w:r>
      <w:r>
        <w:t xml:space="preserve">river which is your </w:t>
      </w:r>
      <w:proofErr w:type="spellStart"/>
      <w:r>
        <w:t>favo</w:t>
      </w:r>
      <w:r w:rsidR="00BD30A9">
        <w:t>u</w:t>
      </w:r>
      <w:r>
        <w:t>rite</w:t>
      </w:r>
      <w:proofErr w:type="spellEnd"/>
      <w:r>
        <w:t xml:space="preserve"> What are the benefits etc. If you think about these things in a cold head, you will know where you should go.</w:t>
      </w:r>
    </w:p>
    <w:p w14:paraId="4651FAC1" w14:textId="77777777" w:rsidR="00BD30A9" w:rsidRDefault="00BD30A9" w:rsidP="00BD30A9">
      <w:r>
        <w:t xml:space="preserve">When are you </w:t>
      </w:r>
      <w:proofErr w:type="gramStart"/>
      <w:r>
        <w:t>going</w:t>
      </w:r>
      <w:proofErr w:type="gramEnd"/>
    </w:p>
    <w:p w14:paraId="33B50625" w14:textId="2D91B300" w:rsidR="00BD30A9" w:rsidRDefault="00BD30A9" w:rsidP="00BD30A9">
      <w:r>
        <w:t xml:space="preserve">December-February is the best time to visit. However, at this time vehicle rental, plane fare, hotel rent increased a lot. </w:t>
      </w:r>
      <w:proofErr w:type="gramStart"/>
      <w:r>
        <w:t>So</w:t>
      </w:r>
      <w:proofErr w:type="gramEnd"/>
      <w:r>
        <w:t xml:space="preserve"> if possible, you can choose the month of November. Then neither cold nor hot. And the crowd of people is less. Hotel rents are usually higher on holidays. </w:t>
      </w:r>
      <w:proofErr w:type="gramStart"/>
      <w:r>
        <w:t>So</w:t>
      </w:r>
      <w:proofErr w:type="gramEnd"/>
      <w:r>
        <w:t xml:space="preserve"> it is better to avoid holidays.</w:t>
      </w:r>
    </w:p>
    <w:p w14:paraId="65F02568" w14:textId="77777777" w:rsidR="000D2DED" w:rsidRDefault="000D2DED" w:rsidP="000D2DED">
      <w:r>
        <w:t>How to get there?</w:t>
      </w:r>
    </w:p>
    <w:p w14:paraId="498CCDBC" w14:textId="052CE44E" w:rsidR="00BD30A9" w:rsidRDefault="000D2DED" w:rsidP="000D2DED">
      <w:r>
        <w:t xml:space="preserve">Transportation is an important part of travel. It is very important to choose which bus, launch, train, plane, private car you will go to. Choose depending on your budget and time, how you go. It is better not to use </w:t>
      </w:r>
      <w:r w:rsidR="00927F8A">
        <w:t xml:space="preserve">the </w:t>
      </w:r>
      <w:r>
        <w:t>land to avoid traffic jams. In this case</w:t>
      </w:r>
      <w:r w:rsidR="00927F8A">
        <w:t>,</w:t>
      </w:r>
      <w:r>
        <w:t xml:space="preserve"> the train is a good way. And if you can afford it, you can choose a plane. But no matter what mode of transport you use, keep your safety and security in mind at all times. And try to cut the ticket 2-3 months in advance. Then you will get less.</w:t>
      </w:r>
    </w:p>
    <w:p w14:paraId="7BBF82DA" w14:textId="77777777" w:rsidR="00927F8A" w:rsidRDefault="00927F8A" w:rsidP="00927F8A">
      <w:r>
        <w:t>Where will you stay?</w:t>
      </w:r>
    </w:p>
    <w:p w14:paraId="263F459A" w14:textId="241FDF43" w:rsidR="00927F8A" w:rsidRDefault="00927F8A" w:rsidP="00927F8A">
      <w:r>
        <w:t xml:space="preserve">The joy and satisfaction of your trip depends on where you stay. The decision of where to stay, budget, what kind of environment you want to live in, how many travel companions, what kind of security system should be taken into consideration. However, the place to stay, it is better to fix it before going there. Now hotel booking can be done online in advance. If that is not possible, at least find out and fix the hotel by bargaining. Hotel rents are usually higher on holidays. </w:t>
      </w:r>
      <w:proofErr w:type="gramStart"/>
      <w:r>
        <w:t>So</w:t>
      </w:r>
      <w:proofErr w:type="gramEnd"/>
      <w:r>
        <w:t xml:space="preserve"> it is better to avoid holidays.</w:t>
      </w:r>
    </w:p>
    <w:p w14:paraId="7889C9ED" w14:textId="77777777" w:rsidR="00363CBF" w:rsidRDefault="00363CBF" w:rsidP="00363CBF">
      <w:r>
        <w:t>Tour plan</w:t>
      </w:r>
    </w:p>
    <w:p w14:paraId="75C4E4EE" w14:textId="0E9D1772" w:rsidR="00363CBF" w:rsidRDefault="00363CBF" w:rsidP="00363CBF">
      <w:r>
        <w:t xml:space="preserve">Travel time is very important. </w:t>
      </w:r>
      <w:proofErr w:type="gramStart"/>
      <w:r>
        <w:t>So</w:t>
      </w:r>
      <w:proofErr w:type="gramEnd"/>
      <w:r>
        <w:t xml:space="preserve"> with the right amount of time, a lot of time can be covered. Make a draft of everything you are going to see, where to go, when to go, when to open a place, when to close, how many tickets, etc., and write it down in your smartphone or diary.</w:t>
      </w:r>
    </w:p>
    <w:p w14:paraId="6903D883" w14:textId="77777777" w:rsidR="005D6A3E" w:rsidRDefault="005D6A3E" w:rsidP="005D6A3E">
      <w:r>
        <w:t>Packing the bag</w:t>
      </w:r>
    </w:p>
    <w:p w14:paraId="3B991B93" w14:textId="53B35F8E" w:rsidR="005D6A3E" w:rsidRDefault="005D6A3E" w:rsidP="005D6A3E">
      <w:r>
        <w:t xml:space="preserve">Depending on where you are going and how long you will stay, pack your bags. For example: if you go to the main winter area, you must take winter clothes, if you go to the sea, light clothes, if you go in the water, you have to take short pants with you. However, it is better to take the necessary things without clothes filled with unnecessary bags. This bag at the Canaan final but you have to carry. Moreover, the weight of the bag is a vital matter when you go on a plane. If you go to the mountains, you must take a shoulder bag. Outside the clothes, put toothpaste, brush, towel, cap, shoes, belt, sunglasses, cosmetics, </w:t>
      </w:r>
      <w:r>
        <w:lastRenderedPageBreak/>
        <w:t>etc. in the bag. There are many videos to pack on YouTube. You can take a look when the time comes. If you want to go shopping, it is better to take fewer things.</w:t>
      </w:r>
    </w:p>
    <w:p w14:paraId="4EB341CC" w14:textId="77777777" w:rsidR="005D6A3E" w:rsidRDefault="005D6A3E" w:rsidP="005D6A3E">
      <w:r>
        <w:t>Useful device</w:t>
      </w:r>
    </w:p>
    <w:p w14:paraId="23659E5C" w14:textId="6CE63DE5" w:rsidR="005D6A3E" w:rsidRDefault="005D6A3E" w:rsidP="005D6A3E">
      <w:r>
        <w:t xml:space="preserve">Before you go on a trip, make sure that you have the necessary devices such as mobile, charger, power bank, camera, drone, binoculars, etc. in your bag. Make sure their batteries are fully charged. If </w:t>
      </w:r>
      <w:proofErr w:type="gramStart"/>
      <w:r>
        <w:t>possible</w:t>
      </w:r>
      <w:proofErr w:type="gramEnd"/>
      <w:r>
        <w:t xml:space="preserve"> you can take it with a multi</w:t>
      </w:r>
      <w:r w:rsidR="00E02DC7">
        <w:t>-</w:t>
      </w:r>
      <w:r>
        <w:t>plug, three</w:t>
      </w:r>
      <w:r w:rsidR="00E02DC7">
        <w:t>-</w:t>
      </w:r>
      <w:r>
        <w:t>pin plug</w:t>
      </w:r>
      <w:r w:rsidR="00984CF4">
        <w:t>,</w:t>
      </w:r>
      <w:r>
        <w:t xml:space="preserve"> and converter.</w:t>
      </w:r>
    </w:p>
    <w:p w14:paraId="178E836B" w14:textId="77777777" w:rsidR="00E02DC7" w:rsidRDefault="00E02DC7" w:rsidP="00E02DC7">
      <w:r>
        <w:t>Necessary medicines</w:t>
      </w:r>
    </w:p>
    <w:p w14:paraId="7FAE7F68" w14:textId="57E15AEC" w:rsidR="00E02DC7" w:rsidRDefault="00E02DC7" w:rsidP="00E02DC7">
      <w:r>
        <w:t>If there is any physical problem, take an adequate amount of necessary medicine as per the prescription. Also take paracetamol, gas medicine, oral saline, an adequate amount of cotton and gauze, sun protect lotion and cream, mosquito cream</w:t>
      </w:r>
      <w:r w:rsidR="00984CF4">
        <w:t>,</w:t>
      </w:r>
      <w:r>
        <w:t xml:space="preserve"> etc.</w:t>
      </w:r>
    </w:p>
    <w:p w14:paraId="39DD20F3" w14:textId="77777777" w:rsidR="008A0B69" w:rsidRDefault="008A0B69" w:rsidP="008A0B69">
      <w:r>
        <w:t>Necessary documents</w:t>
      </w:r>
    </w:p>
    <w:p w14:paraId="07510385" w14:textId="7B69FCC0" w:rsidR="008A0B69" w:rsidRDefault="008A0B69" w:rsidP="008A0B69">
      <w:r>
        <w:t>Before traveling, make sure you have 2-3 copies of passport size photo, copy of National Identity Card, Passport-Visa (in case of foreign travel), your permit (if required), driving license, NOC etc. Many hotels do not rent rooms without a copy of the ID card.</w:t>
      </w:r>
    </w:p>
    <w:p w14:paraId="0C116579" w14:textId="77777777" w:rsidR="0036149B" w:rsidRDefault="0036149B" w:rsidP="0036149B">
      <w:r>
        <w:t>Money</w:t>
      </w:r>
    </w:p>
    <w:p w14:paraId="0C2A551F" w14:textId="027CBC73" w:rsidR="0036149B" w:rsidRDefault="0036149B" w:rsidP="0036149B">
      <w:r>
        <w:t>Finalize in advance how much it will cost to travel. If you need, you can take the help of online blog, Facebook group. Make a draft of how much money you will spend on which day, were and try to spend accordingly. It is better to take some extra money from the idea. When you go abroad, get the required dollars in your passport and take it with you. Having an international credit card is best. If you go to India, you can convert rupee from the country. Or you can go there and convert. But you must bargain.</w:t>
      </w:r>
    </w:p>
    <w:p w14:paraId="15D2072D" w14:textId="77777777" w:rsidR="0036149B" w:rsidRDefault="0036149B" w:rsidP="0036149B">
      <w:r>
        <w:t>Eat and drink</w:t>
      </w:r>
    </w:p>
    <w:p w14:paraId="065634D0" w14:textId="18B60AE0" w:rsidR="0036149B" w:rsidRDefault="0036149B" w:rsidP="0036149B">
      <w:r>
        <w:t>You can take some dry food with you while travelling. If you have any traditional local food, you can try it. Check the expiration date when buying packaged food in remote areas. Try to eat familiar foods. If possible, try to eat according to your religion. Check if the food is healthy. It is better not to eat food that you cannot digest. Eat little by little without filling your stomach.</w:t>
      </w:r>
    </w:p>
    <w:p w14:paraId="1ACBF1B8" w14:textId="53C85523" w:rsidR="0036149B" w:rsidRPr="007F1A56" w:rsidRDefault="0036149B" w:rsidP="0036149B">
      <w:r w:rsidRPr="0036149B">
        <w:t xml:space="preserve">I hope this travel preparation of mine will make your trip more beautiful and </w:t>
      </w:r>
      <w:proofErr w:type="spellStart"/>
      <w:r w:rsidRPr="0036149B">
        <w:t>colo</w:t>
      </w:r>
      <w:r w:rsidR="00C0534F">
        <w:t>u</w:t>
      </w:r>
      <w:r w:rsidRPr="0036149B">
        <w:t>rful</w:t>
      </w:r>
      <w:proofErr w:type="spellEnd"/>
      <w:r w:rsidRPr="0036149B">
        <w:t>. Have a nice trip.</w:t>
      </w:r>
    </w:p>
    <w:p w14:paraId="5740918E" w14:textId="38867B33" w:rsidR="007F1A56" w:rsidRDefault="007F1A56"/>
    <w:sectPr w:rsidR="007F1A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zc2tTA0NjS1MLJU0lEKTi0uzszPAykwqgUA5c+hqCwAAAA="/>
  </w:docVars>
  <w:rsids>
    <w:rsidRoot w:val="00ED32F4"/>
    <w:rsid w:val="000D2DED"/>
    <w:rsid w:val="0036149B"/>
    <w:rsid w:val="00363CBF"/>
    <w:rsid w:val="005D6A3E"/>
    <w:rsid w:val="007F1A56"/>
    <w:rsid w:val="007F3A6A"/>
    <w:rsid w:val="008A0B69"/>
    <w:rsid w:val="00927F8A"/>
    <w:rsid w:val="00984CF4"/>
    <w:rsid w:val="00BD30A9"/>
    <w:rsid w:val="00C0534F"/>
    <w:rsid w:val="00E02DC7"/>
    <w:rsid w:val="00E17042"/>
    <w:rsid w:val="00ED3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2BCDD"/>
  <w15:chartTrackingRefBased/>
  <w15:docId w15:val="{BCD87BAE-AF44-44EA-93B0-FB0721537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782</Words>
  <Characters>4458</Characters>
  <Application>Microsoft Office Word</Application>
  <DocSecurity>0</DocSecurity>
  <Lines>37</Lines>
  <Paragraphs>10</Paragraphs>
  <ScaleCrop>false</ScaleCrop>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hawat Hossain Sohel</dc:creator>
  <cp:keywords/>
  <dc:description/>
  <cp:lastModifiedBy>Sakhawat Hossain Sohel</cp:lastModifiedBy>
  <cp:revision>14</cp:revision>
  <dcterms:created xsi:type="dcterms:W3CDTF">2020-05-14T22:02:00Z</dcterms:created>
  <dcterms:modified xsi:type="dcterms:W3CDTF">2020-05-15T06:19:00Z</dcterms:modified>
</cp:coreProperties>
</file>